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2E371D" w14:textId="77777777" w:rsidR="002B744D" w:rsidRDefault="002B744D" w:rsidP="000734EE">
      <w:pPr>
        <w:rPr>
          <w:b/>
          <w:noProof/>
        </w:rPr>
      </w:pPr>
    </w:p>
    <w:p w14:paraId="14D4CA6F" w14:textId="75F4ECD2" w:rsidR="000734EE" w:rsidRDefault="0023770C" w:rsidP="000734EE">
      <w:pPr>
        <w:rPr>
          <w:b/>
          <w:noProof/>
        </w:rPr>
      </w:pPr>
      <w:r>
        <w:rPr>
          <w:b/>
          <w:noProof/>
        </w:rPr>
        <w:t xml:space="preserve">Lightning </w:t>
      </w:r>
      <w:r w:rsidR="003B796D">
        <w:rPr>
          <w:b/>
          <w:noProof/>
        </w:rPr>
        <w:t>causes two deaths in Quitexe</w:t>
      </w:r>
      <w:r w:rsidR="009A2B3F" w:rsidRPr="009A2B3F">
        <w:rPr>
          <w:b/>
          <w:noProof/>
        </w:rPr>
        <w:t xml:space="preserve"> </w:t>
      </w:r>
      <w:r w:rsidR="000734EE" w:rsidRPr="000734EE">
        <w:rPr>
          <w:b/>
          <w:noProof/>
        </w:rPr>
        <w:t>[Angola]</w:t>
      </w:r>
    </w:p>
    <w:p w14:paraId="71598E24" w14:textId="1FC1D52B" w:rsidR="00B758FD" w:rsidRPr="000734EE" w:rsidRDefault="008B3374" w:rsidP="000734EE">
      <w:pPr>
        <w:rPr>
          <w:b/>
          <w:noProof/>
        </w:rPr>
      </w:pPr>
      <w:r>
        <w:rPr>
          <w:noProof/>
        </w:rPr>
        <w:t>May</w:t>
      </w:r>
      <w:r w:rsidR="00921A67">
        <w:rPr>
          <w:noProof/>
        </w:rPr>
        <w:t xml:space="preserve"> </w:t>
      </w:r>
      <w:r w:rsidR="009A2B3F">
        <w:rPr>
          <w:noProof/>
        </w:rPr>
        <w:t>29</w:t>
      </w:r>
      <w:r w:rsidR="00CE367F">
        <w:rPr>
          <w:noProof/>
        </w:rPr>
        <w:t>, 2021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May</w:t>
      </w:r>
      <w:r w:rsidR="00591688">
        <w:rPr>
          <w:noProof/>
        </w:rPr>
        <w:t xml:space="preserve"> </w:t>
      </w:r>
      <w:r w:rsidR="009A2B3F">
        <w:rPr>
          <w:noProof/>
        </w:rPr>
        <w:t>30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2CA2F8BE" w14:textId="002A0678" w:rsidR="009A2B3F" w:rsidRDefault="009A2B3F" w:rsidP="00921A67">
      <w:pPr>
        <w:spacing w:before="240"/>
        <w:jc w:val="both"/>
      </w:pPr>
      <w:hyperlink r:id="rId7" w:history="1">
        <w:r w:rsidRPr="002D77A1">
          <w:rPr>
            <w:rStyle w:val="Hyperlink"/>
          </w:rPr>
          <w:t>https://www.angop.ao/noticias/sociedade/descarga-electrica-mata-tres-membros-da-mesma-no-quipungo/</w:t>
        </w:r>
      </w:hyperlink>
    </w:p>
    <w:p w14:paraId="2E948FBA" w14:textId="42FECECD" w:rsidR="000734EE" w:rsidRPr="00CE367F" w:rsidRDefault="00903166" w:rsidP="00921A67">
      <w:pPr>
        <w:spacing w:before="240"/>
        <w:jc w:val="both"/>
      </w:pPr>
      <w:proofErr w:type="spellStart"/>
      <w:r w:rsidRPr="00CE367F">
        <w:t>Uíge</w:t>
      </w:r>
      <w:proofErr w:type="spellEnd"/>
      <w:r w:rsidRPr="00CE367F">
        <w:t xml:space="preserve"> - Two people died, on Sunday, in the locality of </w:t>
      </w:r>
      <w:proofErr w:type="spellStart"/>
      <w:r w:rsidRPr="00CE367F">
        <w:t>Quitexe</w:t>
      </w:r>
      <w:proofErr w:type="spellEnd"/>
      <w:r w:rsidRPr="00CE367F">
        <w:t xml:space="preserve">, province of </w:t>
      </w:r>
      <w:proofErr w:type="spellStart"/>
      <w:r w:rsidRPr="00CE367F">
        <w:t>Uíge</w:t>
      </w:r>
      <w:proofErr w:type="spellEnd"/>
      <w:r w:rsidRPr="00CE367F">
        <w:t>, due to a lightning electric discharge.</w:t>
      </w:r>
    </w:p>
    <w:p w14:paraId="558D512D" w14:textId="77777777" w:rsidR="00BC2017" w:rsidRDefault="00BC2017" w:rsidP="00BC2017">
      <w:pPr>
        <w:jc w:val="both"/>
      </w:pPr>
      <w:r>
        <w:t>The incident happened during a football game.</w:t>
      </w:r>
    </w:p>
    <w:p w14:paraId="29700F01" w14:textId="77777777" w:rsidR="00BC2017" w:rsidRDefault="00BC2017" w:rsidP="00BC2017">
      <w:pPr>
        <w:jc w:val="both"/>
      </w:pPr>
      <w:r>
        <w:t>A family source from one of the victims told ANGOP that the victims were hit by a thunderstorm, as a result of the torrential rain, with immediate death.</w:t>
      </w:r>
    </w:p>
    <w:p w14:paraId="4AFC632B" w14:textId="77777777" w:rsidR="00BC2017" w:rsidRDefault="00BC2017" w:rsidP="00BC2017">
      <w:pPr>
        <w:jc w:val="both"/>
      </w:pPr>
      <w:r>
        <w:t xml:space="preserve">By the way, the municipal administrator of </w:t>
      </w:r>
      <w:proofErr w:type="spellStart"/>
      <w:r>
        <w:t>Quitexe</w:t>
      </w:r>
      <w:proofErr w:type="spellEnd"/>
      <w:r>
        <w:t>, Maria Odete Ferreira, promised to provide support to the bereaved family for the funerals.</w:t>
      </w:r>
    </w:p>
    <w:p w14:paraId="4F753F3D" w14:textId="77777777" w:rsidR="00BC2017" w:rsidRDefault="00BC2017" w:rsidP="00BC2017">
      <w:pPr>
        <w:jc w:val="both"/>
      </w:pPr>
      <w:r>
        <w:t>The official called on citizens to take shelter when it is raining, a measure that could prevent loss of life.</w:t>
      </w:r>
    </w:p>
    <w:p w14:paraId="50342D82" w14:textId="708D9602" w:rsidR="009A2B3F" w:rsidRDefault="00BC2017" w:rsidP="00BC2017">
      <w:pPr>
        <w:jc w:val="both"/>
      </w:pPr>
      <w:r>
        <w:t xml:space="preserve">With an estimated population of 32818 inhabitants, the municipality of </w:t>
      </w:r>
      <w:proofErr w:type="spellStart"/>
      <w:r>
        <w:t>Quitexe</w:t>
      </w:r>
      <w:proofErr w:type="spellEnd"/>
      <w:r>
        <w:t xml:space="preserve"> is 40 kilometers from the city of </w:t>
      </w:r>
      <w:proofErr w:type="spellStart"/>
      <w:r>
        <w:t>Uíge</w:t>
      </w:r>
      <w:proofErr w:type="spellEnd"/>
      <w:r>
        <w:t>, the provincial capital.</w:t>
      </w:r>
    </w:p>
    <w:p w14:paraId="02C0CED4" w14:textId="39CB577C" w:rsidR="00EE3AB2" w:rsidRDefault="00EE3AB2" w:rsidP="00BC2017">
      <w:pPr>
        <w:jc w:val="both"/>
      </w:pPr>
    </w:p>
    <w:p w14:paraId="4BAC6135" w14:textId="77777777" w:rsidR="00CE367F" w:rsidRDefault="00CE367F" w:rsidP="00CE367F">
      <w:pPr>
        <w:rPr>
          <w:b/>
          <w:noProof/>
          <w:lang w:val="pt-BR"/>
        </w:rPr>
      </w:pPr>
      <w:r w:rsidRPr="003B796D">
        <w:rPr>
          <w:b/>
          <w:noProof/>
          <w:lang w:val="pt-BR"/>
        </w:rPr>
        <w:t xml:space="preserve">Descarga eléctrica provoca duas mortes em </w:t>
      </w:r>
      <w:r>
        <w:rPr>
          <w:b/>
          <w:noProof/>
          <w:lang w:val="pt-BR"/>
        </w:rPr>
        <w:t>Q</w:t>
      </w:r>
      <w:r w:rsidRPr="003B796D">
        <w:rPr>
          <w:b/>
          <w:noProof/>
          <w:lang w:val="pt-BR"/>
        </w:rPr>
        <w:t xml:space="preserve">uitexe </w:t>
      </w:r>
      <w:r w:rsidRPr="001B0A4C">
        <w:rPr>
          <w:b/>
          <w:noProof/>
          <w:lang w:val="pt-BR"/>
        </w:rPr>
        <w:t>[Angola]</w:t>
      </w:r>
    </w:p>
    <w:p w14:paraId="2F19FE81" w14:textId="77777777" w:rsidR="00CE367F" w:rsidRPr="00B55D84" w:rsidRDefault="00CE367F" w:rsidP="00CE367F">
      <w:pPr>
        <w:rPr>
          <w:noProof/>
          <w:lang w:val="pt-BR"/>
        </w:rPr>
      </w:pPr>
      <w:r>
        <w:rPr>
          <w:noProof/>
          <w:lang w:val="pt-BR"/>
        </w:rPr>
        <w:t xml:space="preserve">09 </w:t>
      </w:r>
      <w:r w:rsidRPr="001B0A4C">
        <w:rPr>
          <w:noProof/>
          <w:lang w:val="pt-BR"/>
        </w:rPr>
        <w:t xml:space="preserve">de </w:t>
      </w:r>
      <w:r>
        <w:rPr>
          <w:noProof/>
          <w:lang w:val="pt-BR"/>
        </w:rPr>
        <w:t>Maio (relatado em Maio 10)</w:t>
      </w:r>
    </w:p>
    <w:p w14:paraId="134562F3" w14:textId="77777777" w:rsidR="00CE367F" w:rsidRDefault="00CE367F" w:rsidP="00CE367F">
      <w:pPr>
        <w:jc w:val="both"/>
        <w:rPr>
          <w:lang w:val="pt-BR"/>
        </w:rPr>
      </w:pPr>
      <w:hyperlink r:id="rId8" w:history="1">
        <w:r w:rsidRPr="000D71FD">
          <w:rPr>
            <w:rStyle w:val="Hyperlink"/>
            <w:lang w:val="pt-BR"/>
          </w:rPr>
          <w:t>https://www.angop.ao/noticias/sociedade/descarga-electrica-mata-dois-jovens-em-quitexe/</w:t>
        </w:r>
      </w:hyperlink>
    </w:p>
    <w:p w14:paraId="67F1ADB6" w14:textId="77777777" w:rsidR="00CE367F" w:rsidRDefault="00CE367F" w:rsidP="00CE367F">
      <w:pPr>
        <w:jc w:val="both"/>
        <w:rPr>
          <w:color w:val="7F7F7F" w:themeColor="text1" w:themeTint="80"/>
          <w:lang w:val="pt-BR"/>
        </w:rPr>
      </w:pPr>
      <w:r w:rsidRPr="003B796D">
        <w:rPr>
          <w:color w:val="7F7F7F" w:themeColor="text1" w:themeTint="80"/>
          <w:lang w:val="pt-BR"/>
        </w:rPr>
        <w:t>Uíge – Duas pessoas morreram, no domingo, na localidade de Quitexe, província do Uíge, devido a uma descarga eléctrica.</w:t>
      </w:r>
    </w:p>
    <w:p w14:paraId="3DA20A1E" w14:textId="77777777" w:rsidR="00CE367F" w:rsidRPr="003B796D" w:rsidRDefault="00CE367F" w:rsidP="00CE367F">
      <w:pPr>
        <w:jc w:val="both"/>
        <w:rPr>
          <w:lang w:val="pt-BR"/>
        </w:rPr>
      </w:pPr>
      <w:r w:rsidRPr="003B796D">
        <w:rPr>
          <w:lang w:val="pt-BR"/>
        </w:rPr>
        <w:t>O incidente aconteceu durante um jogo de futebol.</w:t>
      </w:r>
    </w:p>
    <w:p w14:paraId="0C6AE310" w14:textId="77777777" w:rsidR="00CE367F" w:rsidRPr="003B796D" w:rsidRDefault="00CE367F" w:rsidP="00CE367F">
      <w:pPr>
        <w:jc w:val="both"/>
        <w:rPr>
          <w:lang w:val="pt-BR"/>
        </w:rPr>
      </w:pPr>
      <w:r w:rsidRPr="003B796D">
        <w:rPr>
          <w:lang w:val="pt-BR"/>
        </w:rPr>
        <w:t>Fonte familiar de uma das vítimas disse à ANGOP que as vítimas foram atingidas por uma trovoada, em consequência da chuva torrencial, tendo morte imediata.</w:t>
      </w:r>
    </w:p>
    <w:p w14:paraId="7B959F32" w14:textId="77777777" w:rsidR="00CE367F" w:rsidRPr="003B796D" w:rsidRDefault="00CE367F" w:rsidP="00CE367F">
      <w:pPr>
        <w:jc w:val="both"/>
        <w:rPr>
          <w:lang w:val="pt-BR"/>
        </w:rPr>
      </w:pPr>
      <w:r w:rsidRPr="003B796D">
        <w:rPr>
          <w:lang w:val="pt-BR"/>
        </w:rPr>
        <w:t>A propósito, a administradora municipal de Quitexe, Maria Odete Ferreira, prometeu  prestar apoio à família enlutada para a realização dos funerais.</w:t>
      </w:r>
    </w:p>
    <w:p w14:paraId="36093ED2" w14:textId="77777777" w:rsidR="00CE367F" w:rsidRPr="003B796D" w:rsidRDefault="00CE367F" w:rsidP="00CE367F">
      <w:pPr>
        <w:jc w:val="both"/>
        <w:rPr>
          <w:lang w:val="pt-BR"/>
        </w:rPr>
      </w:pPr>
      <w:r w:rsidRPr="003B796D">
        <w:rPr>
          <w:lang w:val="pt-BR"/>
        </w:rPr>
        <w:t>A responsável apelou aos cidadãos a abrigar-se  quando estiver a chover, medida que poderá evitar perdas de vidas humanas.</w:t>
      </w:r>
    </w:p>
    <w:p w14:paraId="1BBBC94B" w14:textId="77777777" w:rsidR="00CE367F" w:rsidRDefault="00CE367F" w:rsidP="00CE367F">
      <w:pPr>
        <w:jc w:val="both"/>
        <w:rPr>
          <w:lang w:val="pt-BR"/>
        </w:rPr>
      </w:pPr>
      <w:r w:rsidRPr="003B796D">
        <w:rPr>
          <w:lang w:val="pt-BR"/>
        </w:rPr>
        <w:t>Com uma população estimada em 32 mil 818 habitantes, o município de Quitexe dista a 40 quilómetros da cidade do Uíge, sede capital da província.</w:t>
      </w:r>
    </w:p>
    <w:p w14:paraId="48E7F9EE" w14:textId="77777777" w:rsidR="00EE3AB2" w:rsidRDefault="00EE3AB2" w:rsidP="00BC2017">
      <w:pPr>
        <w:jc w:val="both"/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lastRenderedPageBreak/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758A44B0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D00BB8">
              <w:rPr>
                <w:sz w:val="20"/>
              </w:rPr>
              <w:t>1</w:t>
            </w:r>
            <w:r w:rsidRPr="002709B3">
              <w:rPr>
                <w:sz w:val="20"/>
              </w:rPr>
              <w:t xml:space="preserve"> / </w:t>
            </w:r>
            <w:r w:rsidR="00D00BB8">
              <w:rPr>
                <w:sz w:val="20"/>
              </w:rPr>
              <w:t>Ma</w:t>
            </w:r>
            <w:r w:rsidR="00EE3AB2">
              <w:rPr>
                <w:sz w:val="20"/>
              </w:rPr>
              <w:t>y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37CBBF4C" w:rsidR="00FC7767" w:rsidRPr="002709B3" w:rsidRDefault="00EE3A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u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0</w:t>
            </w:r>
            <w:r w:rsidR="00CB4806">
              <w:rPr>
                <w:sz w:val="20"/>
              </w:rPr>
              <w:t>9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0B61D099" w:rsidR="00FC7767" w:rsidRPr="002709B3" w:rsidRDefault="00EE3AB2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>,</w:t>
            </w:r>
            <w:r w:rsidR="00CB4806">
              <w:rPr>
                <w:sz w:val="20"/>
              </w:rPr>
              <w:t xml:space="preserve"> </w:t>
            </w:r>
            <w:r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472C4581" w:rsidR="00FC7767" w:rsidRPr="002709B3" w:rsidRDefault="00EE3A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2D3C4B97" w:rsidR="00FC7767" w:rsidRPr="002709B3" w:rsidRDefault="00EE3AB2" w:rsidP="00FC7767">
            <w:pPr>
              <w:jc w:val="center"/>
              <w:rPr>
                <w:sz w:val="20"/>
              </w:rPr>
            </w:pPr>
            <w:r w:rsidRPr="00EE3AB2">
              <w:rPr>
                <w:noProof/>
                <w:sz w:val="20"/>
              </w:rPr>
              <w:t>Quitexe Locality, Uíge Province</w:t>
            </w:r>
            <w:r w:rsidR="00170639" w:rsidRPr="002709B3">
              <w:rPr>
                <w:noProof/>
                <w:sz w:val="20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F5E2D66" w:rsidR="00FC7767" w:rsidRPr="002709B3" w:rsidRDefault="00EE3A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Playing a football game</w:t>
            </w:r>
          </w:p>
        </w:tc>
      </w:tr>
    </w:tbl>
    <w:p w14:paraId="49321964" w14:textId="3E6B8FD5" w:rsidR="00B758FD" w:rsidRDefault="00B758FD" w:rsidP="00007322">
      <w:pPr>
        <w:jc w:val="both"/>
      </w:pPr>
    </w:p>
    <w:p w14:paraId="52CDFCA9" w14:textId="77777777" w:rsidR="00CE367F" w:rsidRPr="00B758FD" w:rsidRDefault="00CE367F" w:rsidP="00CE367F">
      <w:pPr>
        <w:jc w:val="both"/>
      </w:pPr>
      <w:r>
        <w:t xml:space="preserve">From </w:t>
      </w:r>
      <w:r w:rsidRPr="00404DF4">
        <w:t>DANIEL ESTEBAN VILLAMIL SIERRA</w:t>
      </w:r>
      <w:r>
        <w:t xml:space="preserve"> by email at </w:t>
      </w:r>
      <w:r w:rsidRPr="00404DF4">
        <w:t>devillamils@correo.udistrital.edu.co</w:t>
      </w:r>
      <w:r>
        <w:t>.</w:t>
      </w:r>
    </w:p>
    <w:p w14:paraId="3F79A171" w14:textId="77777777" w:rsidR="00CE367F" w:rsidRPr="00B758FD" w:rsidRDefault="00CE367F" w:rsidP="00007322">
      <w:pPr>
        <w:jc w:val="both"/>
      </w:pPr>
    </w:p>
    <w:sectPr w:rsidR="00CE367F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BA70D" w14:textId="77777777" w:rsidR="00182E6A" w:rsidRDefault="00182E6A" w:rsidP="00CE367F">
      <w:pPr>
        <w:spacing w:after="0" w:line="240" w:lineRule="auto"/>
      </w:pPr>
      <w:r>
        <w:separator/>
      </w:r>
    </w:p>
  </w:endnote>
  <w:endnote w:type="continuationSeparator" w:id="0">
    <w:p w14:paraId="751D566F" w14:textId="77777777" w:rsidR="00182E6A" w:rsidRDefault="00182E6A" w:rsidP="00CE3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EB7BB" w14:textId="77777777" w:rsidR="00182E6A" w:rsidRDefault="00182E6A" w:rsidP="00CE367F">
      <w:pPr>
        <w:spacing w:after="0" w:line="240" w:lineRule="auto"/>
      </w:pPr>
      <w:r>
        <w:separator/>
      </w:r>
    </w:p>
  </w:footnote>
  <w:footnote w:type="continuationSeparator" w:id="0">
    <w:p w14:paraId="5C264ECF" w14:textId="77777777" w:rsidR="00182E6A" w:rsidRDefault="00182E6A" w:rsidP="00CE36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82E6A"/>
    <w:rsid w:val="001B0A4C"/>
    <w:rsid w:val="001B6157"/>
    <w:rsid w:val="0023770C"/>
    <w:rsid w:val="002557B7"/>
    <w:rsid w:val="00256B49"/>
    <w:rsid w:val="002709B3"/>
    <w:rsid w:val="00293577"/>
    <w:rsid w:val="002A4388"/>
    <w:rsid w:val="002B744D"/>
    <w:rsid w:val="00322B0A"/>
    <w:rsid w:val="00324471"/>
    <w:rsid w:val="003B796D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B3374"/>
    <w:rsid w:val="008E1172"/>
    <w:rsid w:val="00903166"/>
    <w:rsid w:val="00914C82"/>
    <w:rsid w:val="00921A67"/>
    <w:rsid w:val="009330FC"/>
    <w:rsid w:val="00947CD9"/>
    <w:rsid w:val="009A2B3F"/>
    <w:rsid w:val="009D3699"/>
    <w:rsid w:val="009F5F9C"/>
    <w:rsid w:val="00A113D2"/>
    <w:rsid w:val="00A53AEB"/>
    <w:rsid w:val="00A83B90"/>
    <w:rsid w:val="00B06C51"/>
    <w:rsid w:val="00B55D84"/>
    <w:rsid w:val="00B758FD"/>
    <w:rsid w:val="00BC2017"/>
    <w:rsid w:val="00BE630C"/>
    <w:rsid w:val="00C777ED"/>
    <w:rsid w:val="00C939D7"/>
    <w:rsid w:val="00C94F55"/>
    <w:rsid w:val="00CB4806"/>
    <w:rsid w:val="00CE367F"/>
    <w:rsid w:val="00D00BB8"/>
    <w:rsid w:val="00D01A7B"/>
    <w:rsid w:val="00D164FC"/>
    <w:rsid w:val="00D8518F"/>
    <w:rsid w:val="00D86077"/>
    <w:rsid w:val="00DD3892"/>
    <w:rsid w:val="00E3265C"/>
    <w:rsid w:val="00E823D4"/>
    <w:rsid w:val="00EE3AB2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07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gop.ao/noticias/sociedade/descarga-electrica-mata-dois-jovens-em-quitex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ngop.ao/noticias/sociedade/descarga-electrica-mata-tres-membros-da-mesma-no-quipungo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0BF9D-65BD-4F20-9AAE-7E40E9226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Ronald Holle</cp:lastModifiedBy>
  <cp:revision>43</cp:revision>
  <dcterms:created xsi:type="dcterms:W3CDTF">2018-11-25T04:06:00Z</dcterms:created>
  <dcterms:modified xsi:type="dcterms:W3CDTF">2025-07-3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0b42cd-dfeb-4e2e-9713-e8274ec9275c_Enabled">
    <vt:lpwstr>true</vt:lpwstr>
  </property>
  <property fmtid="{D5CDD505-2E9C-101B-9397-08002B2CF9AE}" pid="3" name="MSIP_Label_bd0b42cd-dfeb-4e2e-9713-e8274ec9275c_SetDate">
    <vt:lpwstr>2021-05-31T23:34:15Z</vt:lpwstr>
  </property>
  <property fmtid="{D5CDD505-2E9C-101B-9397-08002B2CF9AE}" pid="4" name="MSIP_Label_bd0b42cd-dfeb-4e2e-9713-e8274ec9275c_Method">
    <vt:lpwstr>Privileged</vt:lpwstr>
  </property>
  <property fmtid="{D5CDD505-2E9C-101B-9397-08002B2CF9AE}" pid="5" name="MSIP_Label_bd0b42cd-dfeb-4e2e-9713-e8274ec9275c_Name">
    <vt:lpwstr>bd0b42cd-dfeb-4e2e-9713-e8274ec9275c</vt:lpwstr>
  </property>
  <property fmtid="{D5CDD505-2E9C-101B-9397-08002B2CF9AE}" pid="6" name="MSIP_Label_bd0b42cd-dfeb-4e2e-9713-e8274ec9275c_SiteId">
    <vt:lpwstr>6d7393e0-41f5-4c2e-9b12-4c2be5da5c57</vt:lpwstr>
  </property>
  <property fmtid="{D5CDD505-2E9C-101B-9397-08002B2CF9AE}" pid="7" name="MSIP_Label_bd0b42cd-dfeb-4e2e-9713-e8274ec9275c_ActionId">
    <vt:lpwstr>e185ab82-34b8-4637-a067-086745ddafbd</vt:lpwstr>
  </property>
  <property fmtid="{D5CDD505-2E9C-101B-9397-08002B2CF9AE}" pid="8" name="MSIP_Label_bd0b42cd-dfeb-4e2e-9713-e8274ec9275c_ContentBits">
    <vt:lpwstr>0</vt:lpwstr>
  </property>
</Properties>
</file>